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Беспалый Иван Серг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922040"/>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22040"/>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199040"/>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199040"/>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616421"/>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616421"/>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707836"/>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707836"/>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205725"/>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205725"/>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892380"/>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892380"/>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885569"/>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885569"/>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7961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7961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880252"/>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880252"/>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0070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0070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09892"/>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09892"/>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Беспалый Иван Сергеевич</dc:creator>
  <dc:language>ru-RU</dc:language>
  <cp:keywords/>
  <dcterms:created xsi:type="dcterms:W3CDTF">2025-03-14T09:54:42Z</dcterms:created>
  <dcterms:modified xsi:type="dcterms:W3CDTF">2025-03-14T09:5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